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1CFAA0" w14:textId="77777777" w:rsidR="001D5D25" w:rsidRPr="00D779FE" w:rsidRDefault="001D5D25" w:rsidP="001D5D25">
      <w:pPr>
        <w:spacing w:line="240" w:lineRule="auto"/>
        <w:jc w:val="center"/>
        <w:outlineLvl w:val="0"/>
        <w:rPr>
          <w:szCs w:val="26"/>
        </w:rPr>
      </w:pPr>
      <w:r w:rsidRPr="000F0EB0">
        <w:rPr>
          <w:noProof/>
          <w:szCs w:val="26"/>
          <w:lang w:eastAsia="en-ZA"/>
        </w:rPr>
        <w:drawing>
          <wp:inline distT="0" distB="0" distL="0" distR="0" wp14:anchorId="775081B8" wp14:editId="668D5BF7">
            <wp:extent cx="849732" cy="876300"/>
            <wp:effectExtent l="19050" t="0" r="7518" b="0"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732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7B5C6" w14:textId="77777777" w:rsidR="001D5D25" w:rsidRPr="00D779FE" w:rsidRDefault="001D5D25" w:rsidP="001D5D25">
      <w:pPr>
        <w:spacing w:line="240" w:lineRule="auto"/>
        <w:jc w:val="center"/>
        <w:outlineLvl w:val="0"/>
        <w:rPr>
          <w:szCs w:val="26"/>
        </w:rPr>
      </w:pPr>
    </w:p>
    <w:p w14:paraId="32954B1E" w14:textId="77777777" w:rsidR="001D5D25" w:rsidRPr="00D779FE" w:rsidRDefault="001D5D25" w:rsidP="001D5D25">
      <w:pPr>
        <w:spacing w:line="240" w:lineRule="auto"/>
        <w:jc w:val="center"/>
        <w:outlineLvl w:val="0"/>
        <w:rPr>
          <w:b/>
          <w:szCs w:val="26"/>
        </w:rPr>
      </w:pPr>
      <w:r w:rsidRPr="00D779FE">
        <w:rPr>
          <w:b/>
          <w:szCs w:val="26"/>
        </w:rPr>
        <w:t>CONSTITUTIONAL COURT OF SOUTH AFRICA</w:t>
      </w:r>
    </w:p>
    <w:p w14:paraId="246F7DBD" w14:textId="77777777" w:rsidR="001D5D25" w:rsidRPr="00D779FE" w:rsidRDefault="001D5D25" w:rsidP="001D5D25">
      <w:pPr>
        <w:spacing w:line="240" w:lineRule="auto"/>
        <w:rPr>
          <w:b/>
          <w:szCs w:val="26"/>
        </w:rPr>
      </w:pPr>
    </w:p>
    <w:p w14:paraId="64378C35" w14:textId="77777777" w:rsidR="001D5D25" w:rsidRPr="00D779FE" w:rsidRDefault="001D5D25" w:rsidP="001D5D25">
      <w:pPr>
        <w:spacing w:line="240" w:lineRule="auto"/>
        <w:rPr>
          <w:b/>
          <w:szCs w:val="26"/>
        </w:rPr>
      </w:pPr>
    </w:p>
    <w:p w14:paraId="420AB135" w14:textId="77777777" w:rsidR="001D5D25" w:rsidRPr="00D779FE" w:rsidRDefault="001D5D25" w:rsidP="001D5D25">
      <w:pPr>
        <w:tabs>
          <w:tab w:val="right" w:pos="9029"/>
        </w:tabs>
        <w:spacing w:line="240" w:lineRule="auto"/>
        <w:rPr>
          <w:b/>
          <w:szCs w:val="26"/>
        </w:rPr>
      </w:pPr>
      <w:r w:rsidRPr="00D779FE">
        <w:rPr>
          <w:b/>
          <w:szCs w:val="26"/>
        </w:rPr>
        <w:tab/>
        <w:t xml:space="preserve">Case CCT </w:t>
      </w:r>
      <w:r w:rsidR="0034497A" w:rsidRPr="0034497A">
        <w:rPr>
          <w:b/>
          <w:szCs w:val="26"/>
        </w:rPr>
        <w:t>24/21</w:t>
      </w:r>
    </w:p>
    <w:p w14:paraId="2F3D23EF" w14:textId="77777777" w:rsidR="001D5D25" w:rsidRPr="00D779FE" w:rsidRDefault="001D5D25" w:rsidP="001D5D25">
      <w:pPr>
        <w:tabs>
          <w:tab w:val="left" w:pos="8998"/>
        </w:tabs>
        <w:spacing w:line="240" w:lineRule="auto"/>
        <w:rPr>
          <w:szCs w:val="26"/>
        </w:rPr>
      </w:pPr>
    </w:p>
    <w:p w14:paraId="57984DF5" w14:textId="77777777" w:rsidR="001D5D25" w:rsidRPr="00D779FE" w:rsidRDefault="001D5D25" w:rsidP="001D5D25">
      <w:pPr>
        <w:spacing w:line="240" w:lineRule="auto"/>
        <w:rPr>
          <w:szCs w:val="26"/>
        </w:rPr>
      </w:pPr>
      <w:r>
        <w:rPr>
          <w:szCs w:val="26"/>
        </w:rPr>
        <w:t>I</w:t>
      </w:r>
      <w:r w:rsidRPr="00D779FE">
        <w:rPr>
          <w:szCs w:val="26"/>
        </w:rPr>
        <w:t xml:space="preserve">n the application to be admitted as </w:t>
      </w:r>
      <w:r w:rsidR="0034497A">
        <w:rPr>
          <w:szCs w:val="26"/>
        </w:rPr>
        <w:t>an intervening party</w:t>
      </w:r>
      <w:r w:rsidRPr="00D779FE">
        <w:rPr>
          <w:i/>
          <w:szCs w:val="26"/>
        </w:rPr>
        <w:t xml:space="preserve"> </w:t>
      </w:r>
      <w:r w:rsidRPr="00D779FE">
        <w:rPr>
          <w:szCs w:val="26"/>
        </w:rPr>
        <w:t>of:</w:t>
      </w:r>
    </w:p>
    <w:p w14:paraId="08F38A72" w14:textId="77777777" w:rsidR="001D5D25" w:rsidRDefault="001D5D25" w:rsidP="001D5D25">
      <w:pPr>
        <w:spacing w:line="240" w:lineRule="auto"/>
        <w:rPr>
          <w:szCs w:val="26"/>
        </w:rPr>
      </w:pPr>
    </w:p>
    <w:p w14:paraId="0212F41C" w14:textId="77777777" w:rsidR="001D5D25" w:rsidRPr="00D779FE" w:rsidRDefault="001D5D25" w:rsidP="001D5D25">
      <w:pPr>
        <w:spacing w:line="240" w:lineRule="auto"/>
        <w:rPr>
          <w:szCs w:val="26"/>
        </w:rPr>
      </w:pPr>
    </w:p>
    <w:p w14:paraId="2C2B8E98" w14:textId="77777777" w:rsidR="001D5D25" w:rsidRPr="0034497A" w:rsidRDefault="001D5D25" w:rsidP="001D5D25">
      <w:pPr>
        <w:tabs>
          <w:tab w:val="right" w:pos="9029"/>
        </w:tabs>
        <w:spacing w:line="240" w:lineRule="auto"/>
        <w:rPr>
          <w:szCs w:val="26"/>
        </w:rPr>
      </w:pPr>
      <w:r>
        <w:rPr>
          <w:b/>
          <w:szCs w:val="26"/>
        </w:rPr>
        <w:t>COMMISSION FOR GENDER EQUALITY</w:t>
      </w:r>
      <w:r w:rsidRPr="00D779FE">
        <w:rPr>
          <w:szCs w:val="26"/>
        </w:rPr>
        <w:tab/>
      </w:r>
      <w:r w:rsidRPr="0034497A">
        <w:rPr>
          <w:szCs w:val="26"/>
        </w:rPr>
        <w:t>Applicant</w:t>
      </w:r>
    </w:p>
    <w:p w14:paraId="1E0A2E72" w14:textId="77777777" w:rsidR="001D5D25" w:rsidRPr="00D779FE" w:rsidRDefault="001D5D25" w:rsidP="001D5D25">
      <w:pPr>
        <w:spacing w:line="240" w:lineRule="auto"/>
        <w:rPr>
          <w:szCs w:val="26"/>
        </w:rPr>
      </w:pPr>
    </w:p>
    <w:p w14:paraId="07A49200" w14:textId="77777777" w:rsidR="001D5D25" w:rsidRPr="00D779FE" w:rsidRDefault="001D5D25" w:rsidP="001D5D25">
      <w:pPr>
        <w:spacing w:line="240" w:lineRule="auto"/>
        <w:rPr>
          <w:szCs w:val="26"/>
        </w:rPr>
      </w:pPr>
    </w:p>
    <w:p w14:paraId="4F81C185" w14:textId="77777777" w:rsidR="001D5D25" w:rsidRPr="00D779FE" w:rsidRDefault="001D5D25" w:rsidP="001D5D25">
      <w:pPr>
        <w:tabs>
          <w:tab w:val="left" w:pos="8998"/>
        </w:tabs>
        <w:spacing w:line="240" w:lineRule="auto"/>
        <w:rPr>
          <w:szCs w:val="26"/>
        </w:rPr>
      </w:pPr>
      <w:r w:rsidRPr="00D779FE">
        <w:rPr>
          <w:szCs w:val="26"/>
        </w:rPr>
        <w:t>In the matter between:</w:t>
      </w:r>
    </w:p>
    <w:p w14:paraId="3FE9FC02" w14:textId="77777777" w:rsidR="001D5D25" w:rsidRPr="00D779FE" w:rsidRDefault="001D5D25" w:rsidP="001D5D25">
      <w:pPr>
        <w:tabs>
          <w:tab w:val="left" w:pos="8998"/>
        </w:tabs>
        <w:spacing w:line="240" w:lineRule="auto"/>
        <w:rPr>
          <w:szCs w:val="26"/>
        </w:rPr>
      </w:pPr>
    </w:p>
    <w:p w14:paraId="0E75B9C3" w14:textId="77777777" w:rsidR="001D5D25" w:rsidRPr="00D779FE" w:rsidRDefault="001D5D25" w:rsidP="001D5D25">
      <w:pPr>
        <w:tabs>
          <w:tab w:val="left" w:pos="8998"/>
        </w:tabs>
        <w:spacing w:line="240" w:lineRule="auto"/>
        <w:rPr>
          <w:szCs w:val="26"/>
        </w:rPr>
      </w:pPr>
    </w:p>
    <w:p w14:paraId="556429EE" w14:textId="77777777" w:rsidR="001D5D25" w:rsidRDefault="001D5D25" w:rsidP="001D5D25">
      <w:pPr>
        <w:tabs>
          <w:tab w:val="right" w:pos="9029"/>
        </w:tabs>
        <w:spacing w:line="240" w:lineRule="auto"/>
        <w:rPr>
          <w:szCs w:val="26"/>
        </w:rPr>
      </w:pPr>
      <w:r>
        <w:rPr>
          <w:b/>
          <w:szCs w:val="26"/>
        </w:rPr>
        <w:t>WOMEN’S LEGAL CENTRE TRUST</w:t>
      </w:r>
      <w:r>
        <w:rPr>
          <w:b/>
          <w:szCs w:val="26"/>
        </w:rPr>
        <w:tab/>
      </w:r>
      <w:r w:rsidRPr="0095010B">
        <w:rPr>
          <w:szCs w:val="26"/>
        </w:rPr>
        <w:t>First</w:t>
      </w:r>
      <w:r>
        <w:rPr>
          <w:b/>
          <w:szCs w:val="26"/>
        </w:rPr>
        <w:t xml:space="preserve"> </w:t>
      </w:r>
      <w:r w:rsidRPr="00EE02D5">
        <w:rPr>
          <w:szCs w:val="26"/>
        </w:rPr>
        <w:t>Applicant</w:t>
      </w:r>
    </w:p>
    <w:p w14:paraId="7EA98339" w14:textId="77777777" w:rsidR="001D5D25" w:rsidRDefault="001D5D25" w:rsidP="001D5D25">
      <w:pPr>
        <w:tabs>
          <w:tab w:val="right" w:pos="9029"/>
        </w:tabs>
        <w:spacing w:line="240" w:lineRule="auto"/>
        <w:rPr>
          <w:szCs w:val="26"/>
        </w:rPr>
      </w:pPr>
    </w:p>
    <w:p w14:paraId="481C13E6" w14:textId="77777777" w:rsidR="001D5D25" w:rsidRDefault="001D5D25" w:rsidP="001D5D25">
      <w:pPr>
        <w:tabs>
          <w:tab w:val="right" w:pos="9029"/>
        </w:tabs>
        <w:spacing w:line="240" w:lineRule="auto"/>
        <w:rPr>
          <w:szCs w:val="26"/>
        </w:rPr>
      </w:pPr>
      <w:r w:rsidRPr="005E01A9">
        <w:rPr>
          <w:b/>
          <w:szCs w:val="26"/>
        </w:rPr>
        <w:t>MINISTER OF HOME AFFAIRS</w:t>
      </w:r>
      <w:r>
        <w:rPr>
          <w:szCs w:val="26"/>
        </w:rPr>
        <w:tab/>
        <w:t>Second Applicant</w:t>
      </w:r>
    </w:p>
    <w:p w14:paraId="7834317F" w14:textId="77777777" w:rsidR="001D5D25" w:rsidRDefault="001D5D25" w:rsidP="001D5D25">
      <w:pPr>
        <w:tabs>
          <w:tab w:val="right" w:pos="9029"/>
        </w:tabs>
        <w:spacing w:line="240" w:lineRule="auto"/>
        <w:rPr>
          <w:szCs w:val="26"/>
        </w:rPr>
      </w:pPr>
    </w:p>
    <w:p w14:paraId="055BD844" w14:textId="77777777" w:rsidR="001D5D25" w:rsidRDefault="001D5D25" w:rsidP="001D5D25">
      <w:pPr>
        <w:tabs>
          <w:tab w:val="right" w:pos="9029"/>
        </w:tabs>
        <w:spacing w:line="240" w:lineRule="auto"/>
        <w:rPr>
          <w:szCs w:val="26"/>
        </w:rPr>
      </w:pPr>
      <w:r w:rsidRPr="005E01A9">
        <w:rPr>
          <w:b/>
          <w:szCs w:val="26"/>
        </w:rPr>
        <w:t>SPEAKER OF THE NATIONAL ASSEMBLY</w:t>
      </w:r>
      <w:r>
        <w:rPr>
          <w:szCs w:val="26"/>
        </w:rPr>
        <w:tab/>
        <w:t>Third Applicant</w:t>
      </w:r>
    </w:p>
    <w:p w14:paraId="2F845763" w14:textId="77777777" w:rsidR="001D5D25" w:rsidRPr="005E01A9" w:rsidRDefault="001D5D25" w:rsidP="001D5D25">
      <w:pPr>
        <w:tabs>
          <w:tab w:val="right" w:pos="9029"/>
        </w:tabs>
        <w:spacing w:line="240" w:lineRule="auto"/>
        <w:rPr>
          <w:b/>
          <w:szCs w:val="26"/>
        </w:rPr>
      </w:pPr>
    </w:p>
    <w:p w14:paraId="03192AAA" w14:textId="77777777" w:rsidR="001D5D25" w:rsidRPr="005E01A9" w:rsidRDefault="001D5D25" w:rsidP="001D5D25">
      <w:pPr>
        <w:tabs>
          <w:tab w:val="right" w:pos="9029"/>
        </w:tabs>
        <w:spacing w:line="240" w:lineRule="auto"/>
        <w:rPr>
          <w:b/>
          <w:szCs w:val="26"/>
        </w:rPr>
      </w:pPr>
      <w:r w:rsidRPr="005E01A9">
        <w:rPr>
          <w:b/>
          <w:szCs w:val="26"/>
        </w:rPr>
        <w:t>CHAIRPERSON OF THE NATIONAL COUNCIL</w:t>
      </w:r>
    </w:p>
    <w:p w14:paraId="778669FC" w14:textId="77777777" w:rsidR="001D5D25" w:rsidRDefault="001D5D25" w:rsidP="001D5D25">
      <w:pPr>
        <w:tabs>
          <w:tab w:val="right" w:pos="9029"/>
        </w:tabs>
        <w:spacing w:line="240" w:lineRule="auto"/>
        <w:rPr>
          <w:szCs w:val="26"/>
        </w:rPr>
      </w:pPr>
      <w:r w:rsidRPr="005E01A9">
        <w:rPr>
          <w:b/>
          <w:szCs w:val="26"/>
        </w:rPr>
        <w:t>OF PROVINCES</w:t>
      </w:r>
      <w:r>
        <w:rPr>
          <w:szCs w:val="26"/>
        </w:rPr>
        <w:tab/>
        <w:t>Fourth Applicant</w:t>
      </w:r>
    </w:p>
    <w:p w14:paraId="7A9CEB85" w14:textId="77777777" w:rsidR="001D5D25" w:rsidRDefault="001D5D25" w:rsidP="001D5D25">
      <w:pPr>
        <w:tabs>
          <w:tab w:val="right" w:pos="9029"/>
        </w:tabs>
        <w:spacing w:line="240" w:lineRule="auto"/>
        <w:rPr>
          <w:szCs w:val="26"/>
        </w:rPr>
      </w:pPr>
    </w:p>
    <w:p w14:paraId="710451B6" w14:textId="77777777" w:rsidR="001D5D25" w:rsidRPr="005E01A9" w:rsidRDefault="001D5D25" w:rsidP="001D5D25">
      <w:pPr>
        <w:tabs>
          <w:tab w:val="right" w:pos="9029"/>
        </w:tabs>
        <w:spacing w:line="240" w:lineRule="auto"/>
        <w:rPr>
          <w:b/>
          <w:szCs w:val="26"/>
        </w:rPr>
      </w:pPr>
      <w:r w:rsidRPr="005E01A9">
        <w:rPr>
          <w:b/>
          <w:szCs w:val="26"/>
        </w:rPr>
        <w:t>LAJNATUN NISAA-IL MUSLIMAAT (ASSOCIATION</w:t>
      </w:r>
    </w:p>
    <w:p w14:paraId="4DBFB1D2" w14:textId="77777777" w:rsidR="001D5D25" w:rsidRDefault="001D5D25" w:rsidP="001D5D25">
      <w:pPr>
        <w:tabs>
          <w:tab w:val="right" w:pos="9029"/>
        </w:tabs>
        <w:spacing w:line="240" w:lineRule="auto"/>
        <w:rPr>
          <w:szCs w:val="26"/>
        </w:rPr>
      </w:pPr>
      <w:r w:rsidRPr="005E01A9">
        <w:rPr>
          <w:b/>
          <w:szCs w:val="26"/>
        </w:rPr>
        <w:t>OF MUSLIM WOMEN OF SOUTH AFRICA</w:t>
      </w:r>
      <w:r>
        <w:rPr>
          <w:szCs w:val="26"/>
        </w:rPr>
        <w:t>)</w:t>
      </w:r>
      <w:r>
        <w:rPr>
          <w:szCs w:val="26"/>
        </w:rPr>
        <w:tab/>
        <w:t>Fifth Applicant</w:t>
      </w:r>
    </w:p>
    <w:p w14:paraId="4E15A51F" w14:textId="77777777" w:rsidR="001D5D25" w:rsidRDefault="001D5D25" w:rsidP="001D5D25">
      <w:pPr>
        <w:tabs>
          <w:tab w:val="right" w:pos="9029"/>
        </w:tabs>
        <w:spacing w:line="240" w:lineRule="auto"/>
        <w:rPr>
          <w:szCs w:val="26"/>
        </w:rPr>
      </w:pPr>
    </w:p>
    <w:p w14:paraId="2F6C7C51" w14:textId="77777777" w:rsidR="001D5D25" w:rsidRDefault="001D5D25" w:rsidP="001D5D25">
      <w:pPr>
        <w:tabs>
          <w:tab w:val="right" w:pos="9029"/>
        </w:tabs>
        <w:spacing w:line="240" w:lineRule="auto"/>
        <w:rPr>
          <w:szCs w:val="26"/>
        </w:rPr>
      </w:pPr>
      <w:r w:rsidRPr="005E01A9">
        <w:rPr>
          <w:b/>
          <w:szCs w:val="26"/>
        </w:rPr>
        <w:t>SOUTH AFRICAN HUMAN RIGHTS COMMI</w:t>
      </w:r>
      <w:r w:rsidR="008775A4">
        <w:rPr>
          <w:b/>
          <w:szCs w:val="26"/>
        </w:rPr>
        <w:t>S</w:t>
      </w:r>
      <w:r w:rsidRPr="005E01A9">
        <w:rPr>
          <w:b/>
          <w:szCs w:val="26"/>
        </w:rPr>
        <w:t>SION</w:t>
      </w:r>
      <w:r w:rsidR="0034497A">
        <w:rPr>
          <w:szCs w:val="26"/>
        </w:rPr>
        <w:tab/>
        <w:t>Sixth</w:t>
      </w:r>
      <w:r>
        <w:rPr>
          <w:szCs w:val="26"/>
        </w:rPr>
        <w:t xml:space="preserve"> Applicant</w:t>
      </w:r>
    </w:p>
    <w:p w14:paraId="6FE9F209" w14:textId="77777777" w:rsidR="001D5D25" w:rsidRDefault="001D5D25" w:rsidP="001D5D25">
      <w:pPr>
        <w:tabs>
          <w:tab w:val="right" w:pos="9029"/>
        </w:tabs>
        <w:spacing w:line="240" w:lineRule="auto"/>
        <w:rPr>
          <w:szCs w:val="26"/>
        </w:rPr>
      </w:pPr>
    </w:p>
    <w:p w14:paraId="7CF72F76" w14:textId="77777777" w:rsidR="001D5D25" w:rsidRPr="005E01A9" w:rsidRDefault="001D5D25" w:rsidP="001D5D25">
      <w:pPr>
        <w:tabs>
          <w:tab w:val="right" w:pos="9029"/>
        </w:tabs>
        <w:spacing w:line="240" w:lineRule="auto"/>
        <w:rPr>
          <w:b/>
          <w:szCs w:val="26"/>
        </w:rPr>
      </w:pPr>
      <w:r w:rsidRPr="005E01A9">
        <w:rPr>
          <w:b/>
          <w:szCs w:val="26"/>
        </w:rPr>
        <w:t>COMMISSION FOR PROMOTION AND PROTECTION</w:t>
      </w:r>
    </w:p>
    <w:p w14:paraId="31E4CD29" w14:textId="77777777" w:rsidR="001D5D25" w:rsidRPr="005E01A9" w:rsidRDefault="0034497A" w:rsidP="001D5D25">
      <w:pPr>
        <w:tabs>
          <w:tab w:val="right" w:pos="9029"/>
        </w:tabs>
        <w:spacing w:line="240" w:lineRule="auto"/>
        <w:rPr>
          <w:b/>
          <w:szCs w:val="26"/>
        </w:rPr>
      </w:pPr>
      <w:r>
        <w:rPr>
          <w:b/>
          <w:szCs w:val="26"/>
        </w:rPr>
        <w:t>OF THE RIGHTS</w:t>
      </w:r>
      <w:r w:rsidR="001D5D25" w:rsidRPr="005E01A9">
        <w:rPr>
          <w:b/>
          <w:szCs w:val="26"/>
        </w:rPr>
        <w:t xml:space="preserve"> OF CULTURAL, RELIGIOUS</w:t>
      </w:r>
    </w:p>
    <w:p w14:paraId="319F6B26" w14:textId="77777777" w:rsidR="001D5D25" w:rsidRDefault="001D5D25" w:rsidP="001D5D25">
      <w:pPr>
        <w:tabs>
          <w:tab w:val="right" w:pos="9029"/>
        </w:tabs>
        <w:spacing w:line="240" w:lineRule="auto"/>
        <w:rPr>
          <w:szCs w:val="26"/>
        </w:rPr>
      </w:pPr>
      <w:r w:rsidRPr="005E01A9">
        <w:rPr>
          <w:b/>
          <w:szCs w:val="26"/>
        </w:rPr>
        <w:t>AND LINGUISTIC COMMUNI</w:t>
      </w:r>
      <w:r w:rsidR="0034497A">
        <w:rPr>
          <w:b/>
          <w:szCs w:val="26"/>
        </w:rPr>
        <w:t>T</w:t>
      </w:r>
      <w:r w:rsidRPr="005E01A9">
        <w:rPr>
          <w:b/>
          <w:szCs w:val="26"/>
        </w:rPr>
        <w:t>IES</w:t>
      </w:r>
      <w:r w:rsidR="0034497A">
        <w:rPr>
          <w:szCs w:val="26"/>
        </w:rPr>
        <w:tab/>
        <w:t>Seventh</w:t>
      </w:r>
      <w:r>
        <w:rPr>
          <w:szCs w:val="26"/>
        </w:rPr>
        <w:t xml:space="preserve"> Applicant</w:t>
      </w:r>
    </w:p>
    <w:p w14:paraId="4BDE4EB2" w14:textId="77777777" w:rsidR="001D5D25" w:rsidRPr="00EE02D5" w:rsidRDefault="001D5D25" w:rsidP="001D5D25">
      <w:pPr>
        <w:spacing w:line="240" w:lineRule="auto"/>
        <w:rPr>
          <w:szCs w:val="26"/>
        </w:rPr>
      </w:pPr>
    </w:p>
    <w:p w14:paraId="2A7DDDDA" w14:textId="77777777" w:rsidR="001D5D25" w:rsidRDefault="001D5D25" w:rsidP="001D5D25">
      <w:pPr>
        <w:spacing w:line="240" w:lineRule="auto"/>
        <w:rPr>
          <w:szCs w:val="26"/>
        </w:rPr>
      </w:pPr>
      <w:r>
        <w:rPr>
          <w:szCs w:val="26"/>
        </w:rPr>
        <w:t>a</w:t>
      </w:r>
      <w:r w:rsidRPr="00EE02D5">
        <w:rPr>
          <w:szCs w:val="26"/>
        </w:rPr>
        <w:t>nd</w:t>
      </w:r>
    </w:p>
    <w:p w14:paraId="39B4D035" w14:textId="77777777" w:rsidR="001D5D25" w:rsidRDefault="001D5D25" w:rsidP="001D5D25">
      <w:pPr>
        <w:spacing w:line="240" w:lineRule="auto"/>
        <w:rPr>
          <w:szCs w:val="26"/>
        </w:rPr>
      </w:pPr>
    </w:p>
    <w:p w14:paraId="68A45D30" w14:textId="77777777" w:rsidR="001D5D25" w:rsidRDefault="001D5D25" w:rsidP="001D5D25">
      <w:pPr>
        <w:tabs>
          <w:tab w:val="right" w:pos="9029"/>
        </w:tabs>
        <w:spacing w:line="240" w:lineRule="auto"/>
        <w:rPr>
          <w:szCs w:val="26"/>
        </w:rPr>
      </w:pPr>
      <w:r w:rsidRPr="005E01A9">
        <w:rPr>
          <w:b/>
          <w:szCs w:val="26"/>
        </w:rPr>
        <w:t>PRESIDENT OF THE REPUBLIC OF SOUTH AFRICA</w:t>
      </w:r>
      <w:r>
        <w:rPr>
          <w:szCs w:val="26"/>
        </w:rPr>
        <w:tab/>
        <w:t>First Respondent</w:t>
      </w:r>
    </w:p>
    <w:p w14:paraId="0497F5C6" w14:textId="77777777" w:rsidR="001D5D25" w:rsidRDefault="001D5D25" w:rsidP="001D5D25">
      <w:pPr>
        <w:tabs>
          <w:tab w:val="right" w:pos="9029"/>
        </w:tabs>
        <w:spacing w:line="240" w:lineRule="auto"/>
        <w:rPr>
          <w:b/>
          <w:szCs w:val="26"/>
        </w:rPr>
      </w:pPr>
    </w:p>
    <w:p w14:paraId="54BC5FA8" w14:textId="77777777" w:rsidR="001D5D25" w:rsidRDefault="001D5D25" w:rsidP="001D5D25">
      <w:pPr>
        <w:tabs>
          <w:tab w:val="right" w:pos="9029"/>
        </w:tabs>
        <w:spacing w:line="240" w:lineRule="auto"/>
        <w:rPr>
          <w:b/>
          <w:szCs w:val="26"/>
        </w:rPr>
      </w:pPr>
      <w:r>
        <w:rPr>
          <w:b/>
          <w:szCs w:val="26"/>
        </w:rPr>
        <w:t>MINISTER OF JUSTICE AND</w:t>
      </w:r>
    </w:p>
    <w:p w14:paraId="59AE88BF" w14:textId="77777777" w:rsidR="001D5D25" w:rsidRPr="00D2079F" w:rsidRDefault="001D5D25" w:rsidP="001D5D25">
      <w:pPr>
        <w:tabs>
          <w:tab w:val="right" w:pos="9029"/>
        </w:tabs>
        <w:spacing w:line="240" w:lineRule="auto"/>
        <w:rPr>
          <w:b/>
          <w:szCs w:val="26"/>
        </w:rPr>
      </w:pPr>
      <w:r>
        <w:rPr>
          <w:b/>
          <w:szCs w:val="26"/>
        </w:rPr>
        <w:t>CORRECTIONAL SERVICES</w:t>
      </w:r>
      <w:r>
        <w:rPr>
          <w:b/>
          <w:szCs w:val="26"/>
        </w:rPr>
        <w:tab/>
      </w:r>
      <w:r>
        <w:rPr>
          <w:szCs w:val="26"/>
        </w:rPr>
        <w:t>Second</w:t>
      </w:r>
      <w:r w:rsidRPr="00B4084D">
        <w:rPr>
          <w:szCs w:val="26"/>
        </w:rPr>
        <w:t xml:space="preserve"> Respondent</w:t>
      </w:r>
    </w:p>
    <w:p w14:paraId="17C0E3A0" w14:textId="77777777" w:rsidR="001D5D25" w:rsidRPr="00F51A4C" w:rsidRDefault="001D5D25" w:rsidP="001D5D25">
      <w:pPr>
        <w:tabs>
          <w:tab w:val="right" w:pos="9029"/>
        </w:tabs>
        <w:spacing w:line="240" w:lineRule="auto"/>
        <w:rPr>
          <w:szCs w:val="26"/>
        </w:rPr>
      </w:pPr>
    </w:p>
    <w:p w14:paraId="5DE93B9A" w14:textId="77777777" w:rsidR="001D5D25" w:rsidRPr="00D779FE" w:rsidRDefault="001D5D25" w:rsidP="001D5D25">
      <w:pPr>
        <w:spacing w:line="240" w:lineRule="auto"/>
        <w:rPr>
          <w:szCs w:val="26"/>
        </w:rPr>
      </w:pPr>
    </w:p>
    <w:p w14:paraId="57A071EA" w14:textId="77777777" w:rsidR="001D5D25" w:rsidRPr="00D779FE" w:rsidRDefault="001D5D25" w:rsidP="001D5D25">
      <w:pPr>
        <w:keepNext/>
        <w:pBdr>
          <w:top w:val="single" w:sz="4" w:space="1" w:color="auto"/>
          <w:bottom w:val="single" w:sz="4" w:space="1" w:color="auto"/>
        </w:pBdr>
        <w:spacing w:line="240" w:lineRule="auto"/>
        <w:jc w:val="center"/>
        <w:rPr>
          <w:szCs w:val="26"/>
        </w:rPr>
      </w:pPr>
    </w:p>
    <w:p w14:paraId="413EF839" w14:textId="77777777" w:rsidR="001D5D25" w:rsidRPr="00D779FE" w:rsidRDefault="001D5D25" w:rsidP="001D5D25">
      <w:pPr>
        <w:keepNext/>
        <w:pBdr>
          <w:top w:val="single" w:sz="4" w:space="1" w:color="auto"/>
          <w:bottom w:val="single" w:sz="4" w:space="1" w:color="auto"/>
        </w:pBdr>
        <w:spacing w:line="240" w:lineRule="auto"/>
        <w:jc w:val="center"/>
        <w:outlineLvl w:val="0"/>
        <w:rPr>
          <w:b/>
          <w:szCs w:val="26"/>
        </w:rPr>
      </w:pPr>
      <w:r w:rsidRPr="00D779FE">
        <w:rPr>
          <w:b/>
          <w:szCs w:val="26"/>
        </w:rPr>
        <w:t xml:space="preserve">ORDER DATED </w:t>
      </w:r>
      <w:r>
        <w:rPr>
          <w:b/>
          <w:szCs w:val="26"/>
        </w:rPr>
        <w:t>1 JULY</w:t>
      </w:r>
      <w:r w:rsidR="00FE7CC9">
        <w:rPr>
          <w:b/>
          <w:szCs w:val="26"/>
        </w:rPr>
        <w:t xml:space="preserve"> 2021</w:t>
      </w:r>
    </w:p>
    <w:p w14:paraId="27C570DC" w14:textId="77777777" w:rsidR="001D5D25" w:rsidRPr="00D779FE" w:rsidRDefault="001D5D25" w:rsidP="001D5D25">
      <w:pPr>
        <w:pBdr>
          <w:top w:val="single" w:sz="4" w:space="1" w:color="auto"/>
          <w:bottom w:val="single" w:sz="4" w:space="1" w:color="auto"/>
        </w:pBdr>
        <w:spacing w:line="240" w:lineRule="auto"/>
        <w:jc w:val="center"/>
        <w:rPr>
          <w:szCs w:val="26"/>
        </w:rPr>
      </w:pPr>
    </w:p>
    <w:p w14:paraId="5C876CB4" w14:textId="77777777" w:rsidR="001D5D25" w:rsidRPr="00D779FE" w:rsidRDefault="001D5D25" w:rsidP="001D5D25">
      <w:pPr>
        <w:spacing w:line="240" w:lineRule="auto"/>
        <w:rPr>
          <w:szCs w:val="26"/>
        </w:rPr>
      </w:pPr>
    </w:p>
    <w:p w14:paraId="52622BDA" w14:textId="77777777" w:rsidR="001D5D25" w:rsidRPr="00D779FE" w:rsidRDefault="001D5D25" w:rsidP="001D5D25">
      <w:pPr>
        <w:spacing w:line="240" w:lineRule="auto"/>
        <w:rPr>
          <w:szCs w:val="26"/>
        </w:rPr>
      </w:pPr>
    </w:p>
    <w:p w14:paraId="1B392AB5" w14:textId="77777777" w:rsidR="001D5D25" w:rsidRPr="00D779FE" w:rsidRDefault="001D5D25" w:rsidP="001D5D25">
      <w:pPr>
        <w:pStyle w:val="BODYNON-NUMBERED"/>
        <w:spacing w:after="0"/>
        <w:rPr>
          <w:szCs w:val="26"/>
        </w:rPr>
      </w:pPr>
      <w:r w:rsidRPr="00D779FE">
        <w:rPr>
          <w:szCs w:val="26"/>
        </w:rPr>
        <w:t xml:space="preserve">CORAM: </w:t>
      </w:r>
      <w:r w:rsidR="006B7039">
        <w:rPr>
          <w:szCs w:val="26"/>
        </w:rPr>
        <w:t>Khampepe ADCJ, Jafta J, Madlanga J, Majiedt J, Mhlantla J, Theron J, Tlaletsi AJ, Tshiqi J, and Pillay AJ</w:t>
      </w:r>
    </w:p>
    <w:p w14:paraId="7B28136E" w14:textId="77777777" w:rsidR="001D5D25" w:rsidRPr="00D779FE" w:rsidRDefault="001D5D25" w:rsidP="001D5D25">
      <w:pPr>
        <w:pStyle w:val="BODYNON-NUMBERED"/>
        <w:spacing w:after="0"/>
        <w:rPr>
          <w:szCs w:val="26"/>
        </w:rPr>
      </w:pPr>
    </w:p>
    <w:p w14:paraId="4B7E4D35" w14:textId="77777777" w:rsidR="001D5D25" w:rsidRPr="00D779FE" w:rsidRDefault="001D5D25" w:rsidP="001D5D25">
      <w:pPr>
        <w:pStyle w:val="BODYNON-NUMBERED"/>
        <w:spacing w:after="0"/>
        <w:rPr>
          <w:szCs w:val="26"/>
        </w:rPr>
      </w:pPr>
      <w:r w:rsidRPr="00D779FE">
        <w:rPr>
          <w:szCs w:val="26"/>
        </w:rPr>
        <w:t xml:space="preserve">The Constitutional Court has considered the application for </w:t>
      </w:r>
      <w:r>
        <w:rPr>
          <w:szCs w:val="26"/>
        </w:rPr>
        <w:t>admission as</w:t>
      </w:r>
      <w:r>
        <w:rPr>
          <w:i/>
          <w:szCs w:val="26"/>
        </w:rPr>
        <w:t xml:space="preserve"> </w:t>
      </w:r>
      <w:r w:rsidRPr="001D5D25">
        <w:rPr>
          <w:szCs w:val="26"/>
        </w:rPr>
        <w:t>an intervening</w:t>
      </w:r>
      <w:r>
        <w:rPr>
          <w:i/>
          <w:szCs w:val="26"/>
        </w:rPr>
        <w:t xml:space="preserve"> </w:t>
      </w:r>
      <w:r w:rsidRPr="001D5D25">
        <w:rPr>
          <w:szCs w:val="26"/>
        </w:rPr>
        <w:t>party</w:t>
      </w:r>
      <w:r w:rsidRPr="00D779FE">
        <w:rPr>
          <w:i/>
          <w:szCs w:val="26"/>
        </w:rPr>
        <w:t xml:space="preserve"> </w:t>
      </w:r>
      <w:r w:rsidRPr="00D779FE">
        <w:rPr>
          <w:szCs w:val="26"/>
        </w:rPr>
        <w:t xml:space="preserve">of the </w:t>
      </w:r>
      <w:r>
        <w:rPr>
          <w:szCs w:val="26"/>
        </w:rPr>
        <w:t>Commission for Gender Equality</w:t>
      </w:r>
      <w:r w:rsidRPr="00D779FE">
        <w:rPr>
          <w:szCs w:val="26"/>
        </w:rPr>
        <w:t xml:space="preserve"> and has ordered as follows:</w:t>
      </w:r>
    </w:p>
    <w:p w14:paraId="4764D9F9" w14:textId="77777777" w:rsidR="001D5D25" w:rsidRPr="00D779FE" w:rsidRDefault="001D5D25" w:rsidP="001D5D25">
      <w:pPr>
        <w:pStyle w:val="BODYNON-NUMBERED"/>
        <w:spacing w:after="0"/>
        <w:rPr>
          <w:szCs w:val="26"/>
        </w:rPr>
      </w:pPr>
    </w:p>
    <w:p w14:paraId="030AF8A2" w14:textId="77777777" w:rsidR="001D5D25" w:rsidRPr="00D779FE" w:rsidRDefault="008775A4" w:rsidP="004717F7">
      <w:pPr>
        <w:pStyle w:val="BODYLIST"/>
        <w:numPr>
          <w:ilvl w:val="0"/>
          <w:numId w:val="0"/>
        </w:numPr>
        <w:rPr>
          <w:szCs w:val="26"/>
        </w:rPr>
      </w:pPr>
      <w:r>
        <w:rPr>
          <w:szCs w:val="26"/>
        </w:rPr>
        <w:t>Order:</w:t>
      </w:r>
      <w:r>
        <w:rPr>
          <w:szCs w:val="26"/>
        </w:rPr>
        <w:tab/>
      </w:r>
      <w:r>
        <w:rPr>
          <w:szCs w:val="26"/>
        </w:rPr>
        <w:tab/>
      </w:r>
      <w:r>
        <w:rPr>
          <w:szCs w:val="26"/>
        </w:rPr>
        <w:tab/>
      </w:r>
      <w:r w:rsidR="00443D55">
        <w:rPr>
          <w:szCs w:val="26"/>
        </w:rPr>
        <w:t>T</w:t>
      </w:r>
      <w:bookmarkStart w:id="0" w:name="_GoBack"/>
      <w:bookmarkEnd w:id="0"/>
      <w:r w:rsidR="00443D55">
        <w:rPr>
          <w:szCs w:val="26"/>
        </w:rPr>
        <w:t xml:space="preserve">he </w:t>
      </w:r>
      <w:r w:rsidR="001D5D25">
        <w:rPr>
          <w:szCs w:val="26"/>
        </w:rPr>
        <w:t>Commission for Gender Equality</w:t>
      </w:r>
      <w:r w:rsidR="001D5D25" w:rsidRPr="00D779FE">
        <w:rPr>
          <w:szCs w:val="26"/>
        </w:rPr>
        <w:t xml:space="preserve"> is admitted as </w:t>
      </w:r>
      <w:r w:rsidR="001D5D25">
        <w:rPr>
          <w:szCs w:val="26"/>
        </w:rPr>
        <w:t>an intervening party.</w:t>
      </w:r>
    </w:p>
    <w:p w14:paraId="56F103CA" w14:textId="77777777" w:rsidR="001D5D25" w:rsidRPr="00D779FE" w:rsidRDefault="001D5D25" w:rsidP="001D5D25">
      <w:pPr>
        <w:pStyle w:val="BODYNON-NUMBERED"/>
        <w:spacing w:after="0"/>
        <w:rPr>
          <w:szCs w:val="26"/>
        </w:rPr>
      </w:pPr>
    </w:p>
    <w:p w14:paraId="772B4B47" w14:textId="77777777" w:rsidR="001D5D25" w:rsidRPr="00D779FE" w:rsidRDefault="001D5D25" w:rsidP="001D5D25">
      <w:pPr>
        <w:pStyle w:val="BODYNON-NUMBERED"/>
        <w:spacing w:after="0"/>
        <w:rPr>
          <w:szCs w:val="26"/>
        </w:rPr>
      </w:pPr>
    </w:p>
    <w:p w14:paraId="52F3CD0A" w14:textId="77777777" w:rsidR="001D5D25" w:rsidRPr="00A8146A" w:rsidRDefault="001D5D25" w:rsidP="001D5D25">
      <w:pPr>
        <w:pStyle w:val="ADDRESSES"/>
        <w:rPr>
          <w:b/>
          <w:szCs w:val="26"/>
        </w:rPr>
      </w:pPr>
      <w:r>
        <w:rPr>
          <w:b/>
          <w:szCs w:val="26"/>
        </w:rPr>
        <w:t>MR STEPHEN CINDI</w:t>
      </w:r>
    </w:p>
    <w:p w14:paraId="6E0DE859" w14:textId="77777777" w:rsidR="001D5D25" w:rsidRPr="00A8146A" w:rsidRDefault="001D5D25" w:rsidP="001D5D25">
      <w:pPr>
        <w:pStyle w:val="ADDRESSES"/>
        <w:rPr>
          <w:b/>
          <w:szCs w:val="26"/>
        </w:rPr>
      </w:pPr>
      <w:r w:rsidRPr="00A8146A">
        <w:rPr>
          <w:b/>
          <w:szCs w:val="26"/>
        </w:rPr>
        <w:t>REGISTRAR</w:t>
      </w:r>
    </w:p>
    <w:p w14:paraId="269797DE" w14:textId="77777777" w:rsidR="001D5D25" w:rsidRPr="00D779FE" w:rsidRDefault="001D5D25" w:rsidP="001D5D25">
      <w:pPr>
        <w:pStyle w:val="ADDRESSES"/>
        <w:rPr>
          <w:b/>
          <w:szCs w:val="26"/>
        </w:rPr>
      </w:pPr>
      <w:r w:rsidRPr="00D779FE">
        <w:rPr>
          <w:b/>
          <w:szCs w:val="26"/>
        </w:rPr>
        <w:t>CONSTITUTIONAL COURT</w:t>
      </w:r>
    </w:p>
    <w:p w14:paraId="20A9EB1A" w14:textId="77777777" w:rsidR="001D5D25" w:rsidRPr="00D779FE" w:rsidRDefault="001D5D25" w:rsidP="001D5D25">
      <w:pPr>
        <w:pStyle w:val="ADDRESSES"/>
        <w:rPr>
          <w:szCs w:val="26"/>
        </w:rPr>
      </w:pPr>
    </w:p>
    <w:p w14:paraId="31AD1AEA" w14:textId="77777777" w:rsidR="001D5D25" w:rsidRPr="00D779FE" w:rsidRDefault="001D5D25" w:rsidP="001D5D25">
      <w:pPr>
        <w:pStyle w:val="ADDRESSES"/>
        <w:rPr>
          <w:szCs w:val="26"/>
        </w:rPr>
      </w:pPr>
    </w:p>
    <w:p w14:paraId="58EE4E03" w14:textId="77777777" w:rsidR="008775A4" w:rsidRDefault="008775A4" w:rsidP="001D5D25">
      <w:pPr>
        <w:pStyle w:val="ADDRESSES"/>
        <w:rPr>
          <w:b/>
          <w:szCs w:val="26"/>
        </w:rPr>
      </w:pPr>
      <w:r>
        <w:rPr>
          <w:b/>
          <w:szCs w:val="26"/>
        </w:rPr>
        <w:t>TO: LEGAL RESOURCES CENTRE</w:t>
      </w:r>
    </w:p>
    <w:p w14:paraId="49339C1C" w14:textId="77777777" w:rsidR="008775A4" w:rsidRPr="004717F7" w:rsidRDefault="008775A4" w:rsidP="008775A4">
      <w:pPr>
        <w:pStyle w:val="ADDRESSES"/>
        <w:rPr>
          <w:szCs w:val="26"/>
        </w:rPr>
      </w:pPr>
      <w:r w:rsidRPr="004717F7">
        <w:rPr>
          <w:szCs w:val="26"/>
        </w:rPr>
        <w:t xml:space="preserve">Attorneys for the </w:t>
      </w:r>
      <w:r>
        <w:rPr>
          <w:szCs w:val="26"/>
        </w:rPr>
        <w:t>Intervening Party</w:t>
      </w:r>
    </w:p>
    <w:p w14:paraId="5BF8C1E6" w14:textId="77777777" w:rsidR="008775A4" w:rsidRPr="004717F7" w:rsidRDefault="008775A4" w:rsidP="008775A4">
      <w:pPr>
        <w:pStyle w:val="ADDRESSES"/>
        <w:rPr>
          <w:szCs w:val="26"/>
        </w:rPr>
      </w:pPr>
      <w:r w:rsidRPr="008775A4">
        <w:rPr>
          <w:szCs w:val="26"/>
        </w:rPr>
        <w:t>Aintree Office Park, Block D</w:t>
      </w:r>
      <w:r>
        <w:rPr>
          <w:szCs w:val="26"/>
        </w:rPr>
        <w:t xml:space="preserve">, </w:t>
      </w:r>
      <w:r w:rsidRPr="004717F7">
        <w:rPr>
          <w:szCs w:val="26"/>
        </w:rPr>
        <w:t>Ground Floor</w:t>
      </w:r>
    </w:p>
    <w:p w14:paraId="71338BB0" w14:textId="77777777" w:rsidR="008775A4" w:rsidRPr="004717F7" w:rsidRDefault="008775A4" w:rsidP="008775A4">
      <w:pPr>
        <w:pStyle w:val="ADDRESSES"/>
        <w:rPr>
          <w:szCs w:val="26"/>
        </w:rPr>
      </w:pPr>
      <w:r w:rsidRPr="008775A4">
        <w:rPr>
          <w:szCs w:val="26"/>
        </w:rPr>
        <w:t>Cnr</w:t>
      </w:r>
      <w:r w:rsidRPr="004717F7">
        <w:rPr>
          <w:szCs w:val="26"/>
        </w:rPr>
        <w:t xml:space="preserve"> Doncaster Road and Loch Road</w:t>
      </w:r>
    </w:p>
    <w:p w14:paraId="6182D7CC" w14:textId="77777777" w:rsidR="008775A4" w:rsidRPr="00320DDC" w:rsidRDefault="008775A4" w:rsidP="008775A4">
      <w:pPr>
        <w:pStyle w:val="ADDRESSES"/>
        <w:rPr>
          <w:b/>
          <w:szCs w:val="26"/>
        </w:rPr>
      </w:pPr>
      <w:r w:rsidRPr="00320DDC">
        <w:rPr>
          <w:b/>
          <w:szCs w:val="26"/>
        </w:rPr>
        <w:t>CAPE TOWN</w:t>
      </w:r>
    </w:p>
    <w:p w14:paraId="739D867F" w14:textId="77777777" w:rsidR="008775A4" w:rsidRPr="008775A4" w:rsidRDefault="008775A4" w:rsidP="008775A4">
      <w:pPr>
        <w:pStyle w:val="ADDRESSES"/>
        <w:rPr>
          <w:b/>
          <w:szCs w:val="26"/>
        </w:rPr>
      </w:pPr>
      <w:r w:rsidRPr="008775A4">
        <w:rPr>
          <w:b/>
          <w:szCs w:val="26"/>
        </w:rPr>
        <w:t xml:space="preserve">c/o </w:t>
      </w:r>
      <w:r>
        <w:rPr>
          <w:b/>
          <w:szCs w:val="26"/>
        </w:rPr>
        <w:t>LEGAL RESOURCES CENTRE</w:t>
      </w:r>
    </w:p>
    <w:p w14:paraId="7D3DAAB9" w14:textId="77777777" w:rsidR="008775A4" w:rsidRPr="004717F7" w:rsidRDefault="008775A4" w:rsidP="008775A4">
      <w:pPr>
        <w:pStyle w:val="ADDRESSES"/>
        <w:rPr>
          <w:szCs w:val="26"/>
        </w:rPr>
      </w:pPr>
      <w:r w:rsidRPr="004717F7">
        <w:rPr>
          <w:szCs w:val="26"/>
        </w:rPr>
        <w:t>2nd Floor West Wing, Women’s Jail</w:t>
      </w:r>
    </w:p>
    <w:p w14:paraId="41CB6D53" w14:textId="77777777" w:rsidR="008775A4" w:rsidRPr="004717F7" w:rsidRDefault="008775A4" w:rsidP="008775A4">
      <w:pPr>
        <w:pStyle w:val="ADDRESSES"/>
        <w:rPr>
          <w:szCs w:val="26"/>
        </w:rPr>
      </w:pPr>
      <w:r w:rsidRPr="004717F7">
        <w:rPr>
          <w:szCs w:val="26"/>
        </w:rPr>
        <w:t>Constitution Hill</w:t>
      </w:r>
    </w:p>
    <w:p w14:paraId="342DD535" w14:textId="77777777" w:rsidR="008775A4" w:rsidRPr="004717F7" w:rsidRDefault="008775A4" w:rsidP="008775A4">
      <w:pPr>
        <w:pStyle w:val="ADDRESSES"/>
        <w:rPr>
          <w:szCs w:val="26"/>
        </w:rPr>
      </w:pPr>
      <w:r w:rsidRPr="004717F7">
        <w:rPr>
          <w:szCs w:val="26"/>
        </w:rPr>
        <w:t>1 Kotze Street</w:t>
      </w:r>
    </w:p>
    <w:p w14:paraId="5D5913BD" w14:textId="77777777" w:rsidR="008775A4" w:rsidRPr="008775A4" w:rsidRDefault="008775A4" w:rsidP="008775A4">
      <w:pPr>
        <w:pStyle w:val="ADDRESSES"/>
        <w:rPr>
          <w:b/>
          <w:szCs w:val="26"/>
        </w:rPr>
      </w:pPr>
      <w:r>
        <w:rPr>
          <w:b/>
          <w:szCs w:val="26"/>
        </w:rPr>
        <w:t>JOHANNESBURG</w:t>
      </w:r>
    </w:p>
    <w:p w14:paraId="3D57306C" w14:textId="77777777" w:rsidR="008775A4" w:rsidRPr="004717F7" w:rsidRDefault="008775A4" w:rsidP="008775A4">
      <w:pPr>
        <w:pStyle w:val="ADDRESSES"/>
        <w:rPr>
          <w:szCs w:val="26"/>
        </w:rPr>
      </w:pPr>
      <w:r w:rsidRPr="004717F7">
        <w:rPr>
          <w:szCs w:val="26"/>
        </w:rPr>
        <w:t>Email: amyleigh@lrc.org.za</w:t>
      </w:r>
    </w:p>
    <w:p w14:paraId="54E97540" w14:textId="77777777" w:rsidR="008775A4" w:rsidRPr="004717F7" w:rsidRDefault="008775A4" w:rsidP="008775A4">
      <w:pPr>
        <w:pStyle w:val="ADDRESSES"/>
        <w:rPr>
          <w:szCs w:val="26"/>
        </w:rPr>
      </w:pPr>
      <w:r w:rsidRPr="004717F7">
        <w:rPr>
          <w:szCs w:val="26"/>
        </w:rPr>
        <w:t>Ref: A Payne</w:t>
      </w:r>
    </w:p>
    <w:p w14:paraId="1B44062C" w14:textId="77777777" w:rsidR="008775A4" w:rsidRDefault="008775A4" w:rsidP="001D5D25">
      <w:pPr>
        <w:pStyle w:val="ADDRESSES"/>
        <w:rPr>
          <w:b/>
          <w:szCs w:val="26"/>
        </w:rPr>
      </w:pPr>
    </w:p>
    <w:p w14:paraId="1BAD8B5F" w14:textId="77777777" w:rsidR="001D5D25" w:rsidRPr="00362A2A" w:rsidRDefault="001D5D25" w:rsidP="001D5D25">
      <w:pPr>
        <w:pStyle w:val="ADDRESSES"/>
        <w:rPr>
          <w:b/>
          <w:szCs w:val="26"/>
        </w:rPr>
      </w:pPr>
      <w:r>
        <w:rPr>
          <w:b/>
          <w:szCs w:val="26"/>
        </w:rPr>
        <w:t xml:space="preserve">AND </w:t>
      </w:r>
      <w:r w:rsidRPr="00362A2A">
        <w:rPr>
          <w:b/>
          <w:szCs w:val="26"/>
        </w:rPr>
        <w:t xml:space="preserve">TO: </w:t>
      </w:r>
      <w:r>
        <w:rPr>
          <w:b/>
          <w:szCs w:val="26"/>
        </w:rPr>
        <w:t>WOMEN’S LEGAL CENTRE</w:t>
      </w:r>
    </w:p>
    <w:p w14:paraId="6BC876A1" w14:textId="77777777" w:rsidR="001D5D25" w:rsidRPr="00362A2A" w:rsidRDefault="001D5D25" w:rsidP="001D5D25">
      <w:pPr>
        <w:pStyle w:val="ADDRESSES"/>
        <w:rPr>
          <w:szCs w:val="26"/>
        </w:rPr>
      </w:pPr>
      <w:r w:rsidRPr="00362A2A">
        <w:rPr>
          <w:szCs w:val="26"/>
        </w:rPr>
        <w:t xml:space="preserve">Attorneys for the </w:t>
      </w:r>
      <w:r w:rsidR="0034497A">
        <w:rPr>
          <w:szCs w:val="26"/>
        </w:rPr>
        <w:t>First Applicant</w:t>
      </w:r>
    </w:p>
    <w:p w14:paraId="047BE465" w14:textId="77777777" w:rsidR="001D5D25" w:rsidRDefault="001D5D25" w:rsidP="001D5D25">
      <w:pPr>
        <w:pStyle w:val="ADDRESSES"/>
        <w:rPr>
          <w:szCs w:val="26"/>
        </w:rPr>
      </w:pPr>
      <w:r>
        <w:rPr>
          <w:szCs w:val="26"/>
        </w:rPr>
        <w:t>5 St Georges Mall</w:t>
      </w:r>
    </w:p>
    <w:p w14:paraId="1FF5AB5E" w14:textId="77777777" w:rsidR="001D5D25" w:rsidRPr="00362A2A" w:rsidRDefault="001D5D25" w:rsidP="001D5D25">
      <w:pPr>
        <w:pStyle w:val="ADDRESSES"/>
        <w:rPr>
          <w:b/>
          <w:szCs w:val="26"/>
        </w:rPr>
      </w:pPr>
      <w:r w:rsidRPr="00362A2A">
        <w:rPr>
          <w:b/>
          <w:szCs w:val="26"/>
        </w:rPr>
        <w:t>CAPE TOWN</w:t>
      </w:r>
    </w:p>
    <w:p w14:paraId="2EBC033A" w14:textId="77777777" w:rsidR="001D5D25" w:rsidRPr="00362A2A" w:rsidRDefault="001D5D25" w:rsidP="001D5D25">
      <w:pPr>
        <w:pStyle w:val="ADDRESSES"/>
        <w:rPr>
          <w:szCs w:val="26"/>
        </w:rPr>
      </w:pPr>
      <w:r w:rsidRPr="00362A2A">
        <w:rPr>
          <w:szCs w:val="26"/>
        </w:rPr>
        <w:t>Tel: 021</w:t>
      </w:r>
      <w:r>
        <w:rPr>
          <w:szCs w:val="26"/>
        </w:rPr>
        <w:t> </w:t>
      </w:r>
      <w:r w:rsidRPr="00362A2A">
        <w:rPr>
          <w:szCs w:val="26"/>
        </w:rPr>
        <w:t>4</w:t>
      </w:r>
      <w:r>
        <w:rPr>
          <w:szCs w:val="26"/>
        </w:rPr>
        <w:t>24 5660</w:t>
      </w:r>
    </w:p>
    <w:p w14:paraId="7DD485E2" w14:textId="77777777" w:rsidR="001D5D25" w:rsidRPr="00362A2A" w:rsidRDefault="001D5D25" w:rsidP="001D5D25">
      <w:pPr>
        <w:pStyle w:val="ADDRESSES"/>
        <w:rPr>
          <w:szCs w:val="26"/>
        </w:rPr>
      </w:pPr>
      <w:r w:rsidRPr="00362A2A">
        <w:rPr>
          <w:szCs w:val="26"/>
        </w:rPr>
        <w:t>Email:</w:t>
      </w:r>
      <w:r>
        <w:rPr>
          <w:szCs w:val="26"/>
        </w:rPr>
        <w:t xml:space="preserve"> charlene@wlce.co.za</w:t>
      </w:r>
    </w:p>
    <w:p w14:paraId="5D2129AF" w14:textId="77777777" w:rsidR="001D5D25" w:rsidRPr="00362A2A" w:rsidRDefault="001D5D25" w:rsidP="001D5D25">
      <w:pPr>
        <w:pStyle w:val="ADDRESSES"/>
        <w:rPr>
          <w:b/>
          <w:szCs w:val="26"/>
        </w:rPr>
      </w:pPr>
      <w:r w:rsidRPr="00362A2A">
        <w:rPr>
          <w:b/>
          <w:szCs w:val="26"/>
        </w:rPr>
        <w:t xml:space="preserve">c/o </w:t>
      </w:r>
      <w:r>
        <w:rPr>
          <w:b/>
          <w:szCs w:val="26"/>
        </w:rPr>
        <w:t>CLIFFE DEKKER HOFMEYER</w:t>
      </w:r>
    </w:p>
    <w:p w14:paraId="5C48FEB5" w14:textId="77777777" w:rsidR="001D5D25" w:rsidRDefault="001D5D25" w:rsidP="001D5D25">
      <w:pPr>
        <w:pStyle w:val="ADDRESSES"/>
        <w:rPr>
          <w:szCs w:val="26"/>
        </w:rPr>
      </w:pPr>
      <w:r>
        <w:rPr>
          <w:szCs w:val="26"/>
        </w:rPr>
        <w:t>1 Protea Place</w:t>
      </w:r>
    </w:p>
    <w:p w14:paraId="77604150" w14:textId="77777777" w:rsidR="001D5D25" w:rsidRDefault="001D5D25" w:rsidP="001D5D25">
      <w:pPr>
        <w:pStyle w:val="ADDRESSES"/>
        <w:rPr>
          <w:szCs w:val="26"/>
        </w:rPr>
      </w:pPr>
      <w:r>
        <w:rPr>
          <w:szCs w:val="26"/>
        </w:rPr>
        <w:lastRenderedPageBreak/>
        <w:t>Sandton</w:t>
      </w:r>
    </w:p>
    <w:p w14:paraId="42B698EB" w14:textId="77777777" w:rsidR="001D5D25" w:rsidRDefault="001D5D25" w:rsidP="001D5D25">
      <w:pPr>
        <w:pStyle w:val="ADDRESSES"/>
        <w:rPr>
          <w:b/>
          <w:szCs w:val="26"/>
        </w:rPr>
      </w:pPr>
      <w:r w:rsidRPr="00C53796">
        <w:rPr>
          <w:b/>
          <w:szCs w:val="26"/>
        </w:rPr>
        <w:t>JOHANNESBURG</w:t>
      </w:r>
    </w:p>
    <w:p w14:paraId="721536C6" w14:textId="77777777" w:rsidR="001D5D25" w:rsidRPr="005D7E58" w:rsidRDefault="001D5D25" w:rsidP="001D5D25">
      <w:pPr>
        <w:pStyle w:val="ADDRESSES"/>
        <w:rPr>
          <w:bCs/>
          <w:szCs w:val="26"/>
        </w:rPr>
      </w:pPr>
      <w:r w:rsidRPr="005D7E58">
        <w:rPr>
          <w:bCs/>
          <w:szCs w:val="26"/>
        </w:rPr>
        <w:t>Tel: 011 562 1000</w:t>
      </w:r>
    </w:p>
    <w:p w14:paraId="32E34E1B" w14:textId="77777777" w:rsidR="001D5D25" w:rsidRDefault="001D5D25" w:rsidP="001D5D25">
      <w:pPr>
        <w:pStyle w:val="ADDRESSES"/>
        <w:rPr>
          <w:szCs w:val="26"/>
        </w:rPr>
      </w:pPr>
      <w:r w:rsidRPr="00CF7D22">
        <w:rPr>
          <w:szCs w:val="26"/>
        </w:rPr>
        <w:t>Email:</w:t>
      </w:r>
      <w:r>
        <w:rPr>
          <w:szCs w:val="26"/>
        </w:rPr>
        <w:t xml:space="preserve"> imraan.abdullah@cdhlegal.com</w:t>
      </w:r>
    </w:p>
    <w:p w14:paraId="5538252B" w14:textId="77777777" w:rsidR="001D5D25" w:rsidRPr="00EE02D5" w:rsidRDefault="001D5D25" w:rsidP="001D5D25">
      <w:pPr>
        <w:pStyle w:val="ADDRESSES"/>
        <w:rPr>
          <w:szCs w:val="26"/>
        </w:rPr>
      </w:pPr>
    </w:p>
    <w:p w14:paraId="65F6C7C6" w14:textId="77777777" w:rsidR="001D5D25" w:rsidRPr="00C53796" w:rsidRDefault="001D5D25" w:rsidP="001D5D25">
      <w:pPr>
        <w:pStyle w:val="ADDRESSES"/>
        <w:rPr>
          <w:szCs w:val="26"/>
        </w:rPr>
      </w:pPr>
      <w:r w:rsidRPr="00C53796">
        <w:rPr>
          <w:b/>
          <w:szCs w:val="26"/>
        </w:rPr>
        <w:t xml:space="preserve">AND </w:t>
      </w:r>
      <w:r>
        <w:rPr>
          <w:b/>
          <w:szCs w:val="26"/>
        </w:rPr>
        <w:t>TO: Z OMAR ATTORNEYS</w:t>
      </w:r>
    </w:p>
    <w:p w14:paraId="475AD903" w14:textId="77777777" w:rsidR="001D5D25" w:rsidRDefault="001D5D25" w:rsidP="001D5D25">
      <w:pPr>
        <w:pStyle w:val="ADDRESSES"/>
        <w:rPr>
          <w:szCs w:val="26"/>
        </w:rPr>
      </w:pPr>
      <w:r>
        <w:rPr>
          <w:szCs w:val="26"/>
        </w:rPr>
        <w:t>At</w:t>
      </w:r>
      <w:r w:rsidR="005F6D55">
        <w:rPr>
          <w:szCs w:val="26"/>
        </w:rPr>
        <w:t>torneys for the Fifth Applicant</w:t>
      </w:r>
    </w:p>
    <w:p w14:paraId="03441904" w14:textId="77777777" w:rsidR="001D5D25" w:rsidRDefault="001D5D25" w:rsidP="001D5D25">
      <w:pPr>
        <w:pStyle w:val="ADDRESSES"/>
        <w:rPr>
          <w:szCs w:val="26"/>
        </w:rPr>
      </w:pPr>
      <w:r>
        <w:rPr>
          <w:szCs w:val="26"/>
        </w:rPr>
        <w:t>Tel: 011 815 1926</w:t>
      </w:r>
    </w:p>
    <w:p w14:paraId="66806885" w14:textId="77777777" w:rsidR="001D5D25" w:rsidRPr="008775A4" w:rsidRDefault="001D5D25" w:rsidP="001D5D25">
      <w:pPr>
        <w:pStyle w:val="ADDRESSES"/>
        <w:rPr>
          <w:szCs w:val="26"/>
        </w:rPr>
      </w:pPr>
      <w:r>
        <w:rPr>
          <w:szCs w:val="26"/>
        </w:rPr>
        <w:t xml:space="preserve">Email: </w:t>
      </w:r>
      <w:hyperlink r:id="rId6" w:history="1">
        <w:r w:rsidR="008775A4" w:rsidRPr="004717F7">
          <w:rPr>
            <w:rStyle w:val="Hyperlink"/>
            <w:szCs w:val="26"/>
          </w:rPr>
          <w:t>yasminomar@vodamail.co.za</w:t>
        </w:r>
      </w:hyperlink>
    </w:p>
    <w:p w14:paraId="6736ADC1" w14:textId="77777777" w:rsidR="001D5D25" w:rsidRDefault="001D5D25" w:rsidP="001D5D25">
      <w:pPr>
        <w:pStyle w:val="ADDRESSES"/>
        <w:rPr>
          <w:szCs w:val="26"/>
        </w:rPr>
      </w:pPr>
    </w:p>
    <w:p w14:paraId="37B4A420" w14:textId="77777777" w:rsidR="001D5D25" w:rsidRPr="00361780" w:rsidRDefault="001D5D25" w:rsidP="001D5D25">
      <w:pPr>
        <w:pStyle w:val="ADDRESSES"/>
        <w:rPr>
          <w:b/>
          <w:bCs/>
          <w:szCs w:val="26"/>
        </w:rPr>
      </w:pPr>
      <w:r w:rsidRPr="00361780">
        <w:rPr>
          <w:b/>
          <w:bCs/>
          <w:szCs w:val="26"/>
        </w:rPr>
        <w:t>AND TO: BOWMAN GILFILLAN INCORPORATED</w:t>
      </w:r>
    </w:p>
    <w:p w14:paraId="28091F64" w14:textId="77777777" w:rsidR="001D5D25" w:rsidRDefault="001D5D25" w:rsidP="001D5D25">
      <w:pPr>
        <w:pStyle w:val="ADDRESSES"/>
        <w:rPr>
          <w:szCs w:val="26"/>
        </w:rPr>
      </w:pPr>
      <w:r>
        <w:rPr>
          <w:szCs w:val="26"/>
        </w:rPr>
        <w:t>Attorneys f</w:t>
      </w:r>
      <w:r w:rsidR="005F6D55">
        <w:rPr>
          <w:szCs w:val="26"/>
        </w:rPr>
        <w:t>or the Sixth Applicant</w:t>
      </w:r>
    </w:p>
    <w:p w14:paraId="010608E9" w14:textId="77777777" w:rsidR="001D5D25" w:rsidRDefault="001D5D25" w:rsidP="001D5D25">
      <w:pPr>
        <w:pStyle w:val="ADDRESSES"/>
        <w:rPr>
          <w:szCs w:val="26"/>
        </w:rPr>
      </w:pPr>
      <w:r>
        <w:rPr>
          <w:szCs w:val="26"/>
        </w:rPr>
        <w:t>11 Alice Lane</w:t>
      </w:r>
    </w:p>
    <w:p w14:paraId="5F90945B" w14:textId="77777777" w:rsidR="001D5D25" w:rsidRDefault="001D5D25" w:rsidP="001D5D25">
      <w:pPr>
        <w:pStyle w:val="ADDRESSES"/>
        <w:rPr>
          <w:b/>
          <w:bCs/>
          <w:szCs w:val="26"/>
        </w:rPr>
      </w:pPr>
      <w:r w:rsidRPr="00361780">
        <w:rPr>
          <w:b/>
          <w:bCs/>
          <w:szCs w:val="26"/>
        </w:rPr>
        <w:t>JOHANNESBURG</w:t>
      </w:r>
    </w:p>
    <w:p w14:paraId="48984C5D" w14:textId="77777777" w:rsidR="001D5D25" w:rsidRPr="00361780" w:rsidRDefault="001D5D25" w:rsidP="001D5D25">
      <w:pPr>
        <w:pStyle w:val="ADDRESSES"/>
        <w:rPr>
          <w:szCs w:val="26"/>
        </w:rPr>
      </w:pPr>
      <w:r>
        <w:rPr>
          <w:szCs w:val="26"/>
        </w:rPr>
        <w:t>Tel: 011 669 9541</w:t>
      </w:r>
    </w:p>
    <w:p w14:paraId="15B660E8" w14:textId="77777777" w:rsidR="001D5D25" w:rsidRPr="008775A4" w:rsidRDefault="001D5D25" w:rsidP="001D5D25">
      <w:pPr>
        <w:pStyle w:val="ADDRESSES"/>
        <w:rPr>
          <w:szCs w:val="26"/>
        </w:rPr>
      </w:pPr>
      <w:r>
        <w:rPr>
          <w:szCs w:val="26"/>
        </w:rPr>
        <w:t xml:space="preserve">Email: </w:t>
      </w:r>
      <w:hyperlink r:id="rId7" w:history="1">
        <w:r w:rsidRPr="004717F7">
          <w:rPr>
            <w:rStyle w:val="Hyperlink"/>
            <w:color w:val="000000" w:themeColor="text1"/>
            <w:szCs w:val="26"/>
            <w:u w:val="none"/>
          </w:rPr>
          <w:t>bongumusa.sibiya@bowmanslaw.com</w:t>
        </w:r>
      </w:hyperlink>
    </w:p>
    <w:p w14:paraId="10B064F3" w14:textId="77777777" w:rsidR="001D5D25" w:rsidRPr="008775A4" w:rsidRDefault="001D5D25" w:rsidP="001D5D25">
      <w:pPr>
        <w:pStyle w:val="ADDRESSES"/>
        <w:rPr>
          <w:szCs w:val="26"/>
        </w:rPr>
      </w:pPr>
    </w:p>
    <w:p w14:paraId="5A1D6863" w14:textId="77777777" w:rsidR="008775A4" w:rsidRPr="00C53796" w:rsidRDefault="008775A4" w:rsidP="008775A4">
      <w:pPr>
        <w:pStyle w:val="ADDRESSES"/>
        <w:rPr>
          <w:b/>
          <w:szCs w:val="26"/>
        </w:rPr>
      </w:pPr>
      <w:r w:rsidRPr="00C53796">
        <w:rPr>
          <w:b/>
          <w:szCs w:val="26"/>
        </w:rPr>
        <w:t>TO: STATE ATTORNEY, CAPE TOWN</w:t>
      </w:r>
    </w:p>
    <w:p w14:paraId="353A7AF4" w14:textId="77777777" w:rsidR="008775A4" w:rsidRPr="00C53796" w:rsidRDefault="008775A4" w:rsidP="008775A4">
      <w:pPr>
        <w:pStyle w:val="ADDRESSES"/>
        <w:rPr>
          <w:szCs w:val="26"/>
        </w:rPr>
      </w:pPr>
      <w:r w:rsidRPr="00C53796">
        <w:rPr>
          <w:szCs w:val="26"/>
        </w:rPr>
        <w:t>Attorneys for the</w:t>
      </w:r>
      <w:r>
        <w:rPr>
          <w:szCs w:val="26"/>
        </w:rPr>
        <w:t xml:space="preserve"> Respondents</w:t>
      </w:r>
    </w:p>
    <w:p w14:paraId="1F8BA614" w14:textId="77777777" w:rsidR="008775A4" w:rsidRPr="00C53796" w:rsidRDefault="008775A4" w:rsidP="008775A4">
      <w:pPr>
        <w:pStyle w:val="ADDRESSES"/>
        <w:rPr>
          <w:szCs w:val="26"/>
        </w:rPr>
      </w:pPr>
      <w:r w:rsidRPr="00C53796">
        <w:rPr>
          <w:szCs w:val="26"/>
        </w:rPr>
        <w:t>Fourth Floor, 22 Long Street</w:t>
      </w:r>
    </w:p>
    <w:p w14:paraId="4B6F1306" w14:textId="77777777" w:rsidR="008775A4" w:rsidRPr="00C53796" w:rsidRDefault="008775A4" w:rsidP="008775A4">
      <w:pPr>
        <w:pStyle w:val="ADDRESSES"/>
        <w:rPr>
          <w:b/>
          <w:szCs w:val="26"/>
        </w:rPr>
      </w:pPr>
      <w:r w:rsidRPr="00C53796">
        <w:rPr>
          <w:b/>
          <w:szCs w:val="26"/>
        </w:rPr>
        <w:t>CAPE TOWN</w:t>
      </w:r>
    </w:p>
    <w:p w14:paraId="7F39AB23" w14:textId="77777777" w:rsidR="008775A4" w:rsidRPr="00C53796" w:rsidRDefault="00C952C7" w:rsidP="008775A4">
      <w:pPr>
        <w:pStyle w:val="ADDRESSES"/>
        <w:rPr>
          <w:color w:val="000000" w:themeColor="text1"/>
          <w:szCs w:val="26"/>
        </w:rPr>
      </w:pPr>
      <w:hyperlink r:id="rId8" w:history="1">
        <w:r w:rsidR="008775A4" w:rsidRPr="00320DDC">
          <w:rPr>
            <w:rStyle w:val="Hyperlink"/>
            <w:color w:val="000000" w:themeColor="text1"/>
            <w:szCs w:val="26"/>
            <w:u w:val="none"/>
          </w:rPr>
          <w:t>Tel: 021</w:t>
        </w:r>
      </w:hyperlink>
      <w:r w:rsidR="008775A4">
        <w:rPr>
          <w:color w:val="000000" w:themeColor="text1"/>
          <w:szCs w:val="26"/>
        </w:rPr>
        <w:t> </w:t>
      </w:r>
      <w:r w:rsidR="008775A4" w:rsidRPr="00C53796">
        <w:rPr>
          <w:color w:val="000000" w:themeColor="text1"/>
          <w:szCs w:val="26"/>
        </w:rPr>
        <w:t>441 9200</w:t>
      </w:r>
    </w:p>
    <w:p w14:paraId="62675560" w14:textId="77777777" w:rsidR="008775A4" w:rsidRPr="008775A4" w:rsidRDefault="008775A4" w:rsidP="008775A4">
      <w:pPr>
        <w:pStyle w:val="ADDRESSES"/>
        <w:rPr>
          <w:szCs w:val="26"/>
        </w:rPr>
      </w:pPr>
      <w:r w:rsidRPr="00C53796">
        <w:rPr>
          <w:szCs w:val="26"/>
        </w:rPr>
        <w:t>Email:</w:t>
      </w:r>
      <w:r>
        <w:rPr>
          <w:szCs w:val="26"/>
        </w:rPr>
        <w:t xml:space="preserve"> </w:t>
      </w:r>
      <w:hyperlink r:id="rId9" w:history="1">
        <w:r w:rsidRPr="00320DDC">
          <w:rPr>
            <w:rStyle w:val="Hyperlink"/>
            <w:color w:val="000000" w:themeColor="text1"/>
            <w:szCs w:val="26"/>
            <w:u w:val="none"/>
          </w:rPr>
          <w:t>mfaure@justice.gov.za</w:t>
        </w:r>
      </w:hyperlink>
      <w:r w:rsidRPr="008775A4">
        <w:rPr>
          <w:color w:val="000000" w:themeColor="text1"/>
          <w:szCs w:val="26"/>
        </w:rPr>
        <w:t xml:space="preserve"> / </w:t>
      </w:r>
      <w:hyperlink r:id="rId10" w:history="1">
        <w:r w:rsidRPr="00320DDC">
          <w:rPr>
            <w:rStyle w:val="Hyperlink"/>
            <w:color w:val="000000" w:themeColor="text1"/>
            <w:szCs w:val="26"/>
            <w:u w:val="none"/>
          </w:rPr>
          <w:t>skarjiker@justice.gov.za</w:t>
        </w:r>
      </w:hyperlink>
    </w:p>
    <w:p w14:paraId="314320DD" w14:textId="77777777" w:rsidR="00483858" w:rsidRDefault="00C952C7"/>
    <w:sectPr w:rsidR="00483858" w:rsidSect="009A1540">
      <w:pgSz w:w="11907" w:h="16839" w:code="9"/>
      <w:pgMar w:top="1276" w:right="1440" w:bottom="1440" w:left="1440" w:header="708" w:footer="708" w:gutter="0"/>
      <w:pgNumType w:start="1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FF7EC4"/>
    <w:multiLevelType w:val="multilevel"/>
    <w:tmpl w:val="AA90F654"/>
    <w:lvl w:ilvl="0">
      <w:start w:val="1"/>
      <w:numFmt w:val="decimal"/>
      <w:pStyle w:val="BODYLIST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firstLine="0"/>
      </w:pPr>
      <w:rPr>
        <w:rFonts w:hint="default"/>
      </w:rPr>
    </w:lvl>
    <w:lvl w:ilvl="2">
      <w:start w:val="1"/>
      <w:numFmt w:val="lowerRoman"/>
      <w:lvlText w:val="%3)"/>
      <w:lvlJc w:val="right"/>
      <w:pPr>
        <w:ind w:left="216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LE0sTQyMzcEAiUdpeDU4uLM/DyQAsNaAIlcdS8sAAAA"/>
  </w:docVars>
  <w:rsids>
    <w:rsidRoot w:val="001D5D25"/>
    <w:rsid w:val="001D5D25"/>
    <w:rsid w:val="0034497A"/>
    <w:rsid w:val="00443D55"/>
    <w:rsid w:val="004717F7"/>
    <w:rsid w:val="005D51E7"/>
    <w:rsid w:val="005F6D55"/>
    <w:rsid w:val="006B7039"/>
    <w:rsid w:val="00747799"/>
    <w:rsid w:val="00853B8B"/>
    <w:rsid w:val="008775A4"/>
    <w:rsid w:val="00B7484B"/>
    <w:rsid w:val="00C952C7"/>
    <w:rsid w:val="00FE7CC9"/>
    <w:rsid w:val="00FF7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C4C75CE"/>
  <w15:chartTrackingRefBased/>
  <w15:docId w15:val="{015F95CB-0954-48DA-9C45-8AB0BA413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D5D25"/>
    <w:pPr>
      <w:spacing w:after="0" w:line="480" w:lineRule="auto"/>
      <w:jc w:val="both"/>
    </w:pPr>
    <w:rPr>
      <w:rFonts w:ascii="Times New Roman" w:eastAsia="Calibri" w:hAnsi="Times New Roman" w:cs="Times New Roman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ES">
    <w:name w:val="ADDRESSES"/>
    <w:basedOn w:val="BODYNON-NUMBERED"/>
    <w:link w:val="ADDRESSESChar"/>
    <w:qFormat/>
    <w:rsid w:val="001D5D25"/>
    <w:pPr>
      <w:spacing w:after="0"/>
    </w:pPr>
  </w:style>
  <w:style w:type="paragraph" w:customStyle="1" w:styleId="BODYNON-NUMBERED">
    <w:name w:val="BODY NON-NUMBERED"/>
    <w:basedOn w:val="Normal"/>
    <w:link w:val="BODYNON-NUMBEREDChar"/>
    <w:qFormat/>
    <w:rsid w:val="001D5D25"/>
    <w:pPr>
      <w:tabs>
        <w:tab w:val="left" w:pos="680"/>
      </w:tabs>
      <w:spacing w:after="240" w:line="276" w:lineRule="auto"/>
    </w:pPr>
  </w:style>
  <w:style w:type="paragraph" w:customStyle="1" w:styleId="BODYLIST">
    <w:name w:val="BODY LIST"/>
    <w:basedOn w:val="BODYNON-NUMBERED"/>
    <w:link w:val="BODYLISTChar"/>
    <w:qFormat/>
    <w:rsid w:val="001D5D25"/>
    <w:pPr>
      <w:numPr>
        <w:numId w:val="1"/>
      </w:numPr>
    </w:pPr>
  </w:style>
  <w:style w:type="character" w:customStyle="1" w:styleId="BODYNON-NUMBEREDChar">
    <w:name w:val="BODY NON-NUMBERED Char"/>
    <w:basedOn w:val="DefaultParagraphFont"/>
    <w:link w:val="BODYNON-NUMBERED"/>
    <w:rsid w:val="001D5D25"/>
    <w:rPr>
      <w:rFonts w:ascii="Times New Roman" w:eastAsia="Calibri" w:hAnsi="Times New Roman" w:cs="Times New Roman"/>
      <w:sz w:val="26"/>
    </w:rPr>
  </w:style>
  <w:style w:type="character" w:customStyle="1" w:styleId="BODYLISTChar">
    <w:name w:val="BODY LIST Char"/>
    <w:basedOn w:val="DefaultParagraphFont"/>
    <w:link w:val="BODYLIST"/>
    <w:rsid w:val="001D5D25"/>
    <w:rPr>
      <w:rFonts w:ascii="Times New Roman" w:eastAsia="Calibri" w:hAnsi="Times New Roman" w:cs="Times New Roman"/>
      <w:sz w:val="26"/>
    </w:rPr>
  </w:style>
  <w:style w:type="character" w:customStyle="1" w:styleId="ADDRESSESChar">
    <w:name w:val="ADDRESSES Char"/>
    <w:basedOn w:val="BODYNON-NUMBEREDChar"/>
    <w:link w:val="ADDRESSES"/>
    <w:rsid w:val="001D5D25"/>
    <w:rPr>
      <w:rFonts w:ascii="Times New Roman" w:eastAsia="Calibri" w:hAnsi="Times New Roman" w:cs="Times New Roman"/>
      <w:sz w:val="26"/>
    </w:rPr>
  </w:style>
  <w:style w:type="character" w:styleId="Hyperlink">
    <w:name w:val="Hyperlink"/>
    <w:basedOn w:val="DefaultParagraphFont"/>
    <w:uiPriority w:val="99"/>
    <w:unhideWhenUsed/>
    <w:rsid w:val="001D5D2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75A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5A4"/>
    <w:rPr>
      <w:rFonts w:ascii="Segoe UI" w:eastAsia="Calibr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775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75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75A4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75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75A4"/>
    <w:rPr>
      <w:rFonts w:ascii="Times New Roman" w:eastAsia="Calibri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021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ongumusa.sibiya@bowmanslaw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yasminomar@vodamail.co.za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mailto:skarjiker@justice.gov.z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faure@justice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64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phe Mdutywa</dc:creator>
  <cp:keywords/>
  <dc:description/>
  <cp:lastModifiedBy>Asiphe Mdutywa</cp:lastModifiedBy>
  <cp:revision>3</cp:revision>
  <dcterms:created xsi:type="dcterms:W3CDTF">2021-07-01T12:03:00Z</dcterms:created>
  <dcterms:modified xsi:type="dcterms:W3CDTF">2021-07-01T12:04:00Z</dcterms:modified>
</cp:coreProperties>
</file>